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Spain</w:t>
      </w:r>
      <w:r>
        <w:t xml:space="preserve"> </w:t>
      </w:r>
      <w:r>
        <w:t xml:space="preserve">Madrid</w:t>
      </w:r>
    </w:p>
    <w:bookmarkStart w:id="20" w:name="X6ac457112a3ff0f47b5c4ee7ad1ff2830ecaa1f"/>
    <w:p>
      <w:pPr>
        <w:pStyle w:val="Heading1"/>
      </w:pPr>
      <w:r>
        <w:t xml:space="preserve">Cover Letter: Mechanical Engineer Position in Spain Madrid</w:t>
      </w:r>
    </w:p>
    <w:p>
      <w:pPr>
        <w:pStyle w:val="FirstParagraph"/>
      </w:pPr>
      <w:r>
        <w:t xml:space="preserve">Dear Hiring Manager,</w:t>
      </w:r>
    </w:p>
    <w:p>
      <w:pPr>
        <w:pStyle w:val="BodyText"/>
      </w:pPr>
      <w:r>
        <w:t xml:space="preserve">I am writing to express my enthusiasm for the Mechanical Engineer position at [Company Name] in Spain, specifically in Madrid. As a highly motivated and skilled mechanical engineer with a passion for innovation and technical excellence, I am eager to contribute my expertise to your organization while immersing myself in the dynamic industrial landscape of Spain Madrid. With a strong academic background, hands-on experience in mechanical systems design, and a deep understanding of the challenges and opportunities in Spain’s engineering sector, I am confident that my skills align perfectly with your requirements.</w:t>
      </w:r>
    </w:p>
    <w:p>
      <w:pPr>
        <w:pStyle w:val="BodyText"/>
      </w:pPr>
      <w:r>
        <w:t xml:space="preserve">My journey as a Mechanical Engineer has been driven by a commitment to solving complex problems through creativity and precision. Over the past [X years], I have worked on diverse projects ranging from industrial automation to sustainable energy solutions, honing my ability to design, analyze, and optimize mechanical systems. Whether it was developing efficient HVAC systems for commercial buildings or collaborating with cross-functional teams to streamline manufacturing processes, I have consistently demonstrated a knack for balancing technical rigor with practical application. These experiences have not only sharpened my engineering acumen but also instilled in me a profound respect for the role of mechanical engineers in shaping industries and improving quality of life.</w:t>
      </w:r>
    </w:p>
    <w:p>
      <w:pPr>
        <w:pStyle w:val="BodyText"/>
      </w:pPr>
      <w:r>
        <w:t xml:space="preserve">Spain Madrid, as a hub of technological advancement and industrial innovation, offers an ideal environment for a Mechanical Engineer to thrive. The city’s growing emphasis on renewable energy, smart infrastructure, and advanced manufacturing aligns perfectly with my professional goals. I am particularly drawn to [Company Name]’s reputation for [mention specific company value or project, e.g., "pioneering sustainable engineering solutions" or "delivering cutting-edge automotive technologies"]. My background in [specific skill or project relevant to the company] has equipped me to contribute meaningfully to your mission of [company-specific goal]. For instance, my work on [specific example, e.g., "optimizing turbine efficiency for a wind energy project"] demonstrates my ability to integrate theoretical knowledge with real-world applications—a skill I believe is critical for success in Spain Madrid’s competitive engineering sector.</w:t>
      </w:r>
    </w:p>
    <w:p>
      <w:pPr>
        <w:pStyle w:val="BodyText"/>
      </w:pPr>
      <w:r>
        <w:t xml:space="preserve">One of the key strengths I bring to the table is my proficiency in modern engineering tools and methodologies. I am well-versed in CAD software such as SolidWorks and AutoCAD, as well as simulation platforms like ANSYS and MATLAB. These tools have enabled me to design intricate mechanical systems while ensuring compliance with international standards such as ISO 9001 and ASME. Additionally, my experience with project management frameworks like Agile and Lean Manufacturing has allowed me to deliver projects on time and within budget without compromising quality. In Spain Madrid, where the engineering industry is increasingly focused on efficiency and sustainability, these skills are not just advantageous—they are essential.</w:t>
      </w:r>
    </w:p>
    <w:p>
      <w:pPr>
        <w:pStyle w:val="BodyText"/>
      </w:pPr>
      <w:r>
        <w:t xml:space="preserve">What sets me apart as a Mechanical Engineer is my ability to adapt to evolving challenges while maintaining a strong focus on innovation. In my previous role at [Previous Company], I led a team that redesigned [specific component or system], resulting in a 20% reduction in energy consumption and significant cost savings. This achievement underscores my dedication to continuous improvement and my capacity to drive measurable results. Furthermore, my fluency in both English and Spanish positions me to collaborate effectively with international teams and navigate the cultural nuances of working in Spain Madrid. I am also familiar with the technical standards prevalent in Spain, such as UNE (Spanish Association for Standardization), which ensures that my work meets local regulatory requirements.</w:t>
      </w:r>
    </w:p>
    <w:p>
      <w:pPr>
        <w:pStyle w:val="BodyText"/>
      </w:pPr>
      <w:r>
        <w:t xml:space="preserve">Spain Madrid’s vibrant engineering community and its emphasis on research and development make it an exciting place to grow as a Mechanical Engineer. I am particularly inspired by initiatives like [mention a specific local project, event, or organization, e.g., "the Madrid Innovation District" or "the European Union’s Horizon 2020 program"], which highlight the city’s commitment to fostering technological progress. I am eager to contribute my expertise to such efforts while learning from the region’s top professionals. My goal is not only to excel in my role but also to become a valuable member of your team, supporting [Company Name]’s vision of [company-specific vision or mission].</w:t>
      </w:r>
    </w:p>
    <w:p>
      <w:pPr>
        <w:pStyle w:val="BodyText"/>
      </w:pPr>
      <w:r>
        <w:t xml:space="preserve">In addition to my technical skills, I bring a collaborative mindset and a strong work ethic. I thrive in fast-paced environments where teamwork and communication are paramount. My ability to translate complex engineering concepts into actionable solutions has earned me the trust of colleagues and clients alike. For example, during a recent project in [location or industry], I worked closely with stakeholders to address [specific challenge], ultimately delivering a solution that exceeded expectations. This experience reinforced my belief that effective engineering is not just about technical mastery but also about understanding the needs of those who rely on your work.</w:t>
      </w:r>
    </w:p>
    <w:p>
      <w:pPr>
        <w:pStyle w:val="BodyText"/>
      </w:pPr>
      <w:r>
        <w:t xml:space="preserve">I am particularly interested in the opportunity to contribute to [Company Name]’s projects in Spain Madrid because of the city’s unique blend of tradition and innovation. Madrid’s engineering sector is at a pivotal moment, with increasing demand for sustainable infrastructure, advanced manufacturing solutions, and smart technologies. My background in [specific area of expertise] and my passion for tackling real-world challenges position me to make an immediate impact. I am confident that my dedication to excellence, combined with my adaptability and cultural awareness, will allow me to thrive in this environment.</w:t>
      </w:r>
    </w:p>
    <w:p>
      <w:pPr>
        <w:pStyle w:val="BodyText"/>
      </w:pPr>
      <w:r>
        <w:t xml:space="preserve">Thank you for considering my application. I would be honored to bring my skills as a Mechanical Engineer to [Company Name] and contribute to your success in Spain Madrid. I am available at your earliest convenience for an interview and can be reached at [phone number] or [email address]. I look forward to the opportunity to discuss how my experience and vision align with your goals.</w:t>
      </w:r>
    </w:p>
    <w:p>
      <w:pPr>
        <w:pStyle w:val="BodyText"/>
      </w:pPr>
      <w:r>
        <w:t xml:space="preserve">Sincerely,</w:t>
      </w:r>
    </w:p>
    <w:p>
      <w:pPr>
        <w:pStyle w:val="BodyText"/>
      </w:pPr>
      <w:r>
        <w:t xml:space="preserve">[Your Full Nam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for Spain Madrid</dc:title>
  <dc:creator/>
  <dc:language>en</dc:language>
  <cp:keywords/>
  <dcterms:created xsi:type="dcterms:W3CDTF">2026-07-20T00:19:46Z</dcterms:created>
  <dcterms:modified xsi:type="dcterms:W3CDTF">2026-07-20T00:19:46Z</dcterms:modified>
</cp:coreProperties>
</file>

<file path=docProps/custom.xml><?xml version="1.0" encoding="utf-8"?>
<Properties xmlns="http://schemas.openxmlformats.org/officeDocument/2006/custom-properties" xmlns:vt="http://schemas.openxmlformats.org/officeDocument/2006/docPropsVTypes"/>
</file>